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26371" w:rsidRDefault="00926371">
      <w:r>
        <w:t>Main functions I did on each on the following features:</w:t>
      </w:r>
    </w:p>
    <w:p w:rsidR="008E44DA" w:rsidRDefault="00A20369">
      <w:r>
        <w:t>End the game feature:</w:t>
      </w:r>
    </w:p>
    <w:p w:rsidR="00A20369" w:rsidRDefault="00B056FC" w:rsidP="00A20369">
      <w:pPr>
        <w:pStyle w:val="ListParagraph"/>
        <w:numPr>
          <w:ilvl w:val="0"/>
          <w:numId w:val="1"/>
        </w:numPr>
      </w:pPr>
      <w:r>
        <w:t>Clear</w:t>
      </w:r>
      <w:r w:rsidR="00A20369">
        <w:t xml:space="preserve"> </w:t>
      </w:r>
      <w:r>
        <w:t xml:space="preserve">all the textboxes in each </w:t>
      </w:r>
      <w:proofErr w:type="spellStart"/>
      <w:r>
        <w:t>gridpane</w:t>
      </w:r>
      <w:proofErr w:type="spellEnd"/>
      <w:r>
        <w:t>.</w:t>
      </w:r>
    </w:p>
    <w:p w:rsidR="00B056FC" w:rsidRDefault="00B056FC" w:rsidP="00B056FC">
      <w:pPr>
        <w:pStyle w:val="ListParagraph"/>
        <w:numPr>
          <w:ilvl w:val="0"/>
          <w:numId w:val="1"/>
        </w:numPr>
      </w:pPr>
      <w:r>
        <w:t>Remove all the picture.</w:t>
      </w:r>
    </w:p>
    <w:p w:rsidR="00B056FC" w:rsidRDefault="00B056FC" w:rsidP="00B056FC">
      <w:pPr>
        <w:pStyle w:val="ListParagraph"/>
        <w:numPr>
          <w:ilvl w:val="0"/>
          <w:numId w:val="1"/>
        </w:numPr>
      </w:pPr>
      <w:r>
        <w:t>Clear all the labels.</w:t>
      </w:r>
    </w:p>
    <w:p w:rsidR="001E4532" w:rsidRDefault="001E4532" w:rsidP="00B056FC">
      <w:pPr>
        <w:pStyle w:val="ListParagraph"/>
        <w:numPr>
          <w:ilvl w:val="0"/>
          <w:numId w:val="1"/>
        </w:numPr>
      </w:pPr>
      <w:r>
        <w:t xml:space="preserve">Clear the </w:t>
      </w:r>
      <w:proofErr w:type="spellStart"/>
      <w:r>
        <w:t>radiobuttons</w:t>
      </w:r>
      <w:proofErr w:type="spellEnd"/>
      <w:r>
        <w:t xml:space="preserve"> selection.</w:t>
      </w:r>
    </w:p>
    <w:p w:rsidR="00B056FC" w:rsidRDefault="00B056FC" w:rsidP="00B056FC">
      <w:pPr>
        <w:pStyle w:val="ListParagraph"/>
        <w:numPr>
          <w:ilvl w:val="0"/>
          <w:numId w:val="1"/>
        </w:numPr>
      </w:pPr>
      <w:r>
        <w:t xml:space="preserve">Disable the Hint button. </w:t>
      </w:r>
      <w:r w:rsidR="0057764C">
        <w:t xml:space="preserve">P.S: I re-enabled it on the </w:t>
      </w:r>
      <w:proofErr w:type="spellStart"/>
      <w:r w:rsidR="0057764C">
        <w:t>startbutton</w:t>
      </w:r>
      <w:proofErr w:type="spellEnd"/>
      <w:r w:rsidR="0057764C">
        <w:t xml:space="preserve">. </w:t>
      </w:r>
    </w:p>
    <w:p w:rsidR="00926371" w:rsidRDefault="00926371" w:rsidP="00B056FC">
      <w:pPr>
        <w:pStyle w:val="ListParagraph"/>
        <w:numPr>
          <w:ilvl w:val="0"/>
          <w:numId w:val="1"/>
        </w:numPr>
      </w:pPr>
      <w:r>
        <w:t>We Still Need to stop Timer. I think David knows better how stop it, I couldn’t figure it out had to move to other features.</w:t>
      </w:r>
    </w:p>
    <w:p w:rsidR="00926371" w:rsidRDefault="00926371" w:rsidP="00926371">
      <w:r>
        <w:t>Pictures for the bonus:</w:t>
      </w:r>
    </w:p>
    <w:p w:rsidR="00926371" w:rsidRDefault="00926371" w:rsidP="00926371">
      <w:pPr>
        <w:pStyle w:val="ListParagraph"/>
        <w:numPr>
          <w:ilvl w:val="0"/>
          <w:numId w:val="2"/>
        </w:numPr>
      </w:pPr>
      <w:r>
        <w:t xml:space="preserve">Added three picture through </w:t>
      </w:r>
      <w:proofErr w:type="spellStart"/>
      <w:r>
        <w:t>Scenebuilder</w:t>
      </w:r>
      <w:proofErr w:type="spellEnd"/>
      <w:r>
        <w:t xml:space="preserve"> (Placed above each other).</w:t>
      </w:r>
    </w:p>
    <w:p w:rsidR="00926371" w:rsidRDefault="00926371" w:rsidP="00926371">
      <w:pPr>
        <w:pStyle w:val="ListParagraph"/>
        <w:numPr>
          <w:ilvl w:val="1"/>
          <w:numId w:val="2"/>
        </w:numPr>
      </w:pPr>
      <w:r>
        <w:t xml:space="preserve">You can see the how I showed them in the </w:t>
      </w:r>
      <w:proofErr w:type="spellStart"/>
      <w:proofErr w:type="gramStart"/>
      <w:r>
        <w:t>handleButton</w:t>
      </w:r>
      <w:proofErr w:type="spellEnd"/>
      <w:r>
        <w:t>(</w:t>
      </w:r>
      <w:proofErr w:type="gramEnd"/>
      <w:r>
        <w:t xml:space="preserve">) function. </w:t>
      </w:r>
    </w:p>
    <w:p w:rsidR="00926371" w:rsidRDefault="00926371" w:rsidP="00926371">
      <w:pPr>
        <w:pStyle w:val="ListParagraph"/>
        <w:numPr>
          <w:ilvl w:val="0"/>
          <w:numId w:val="2"/>
        </w:numPr>
      </w:pPr>
      <w:r>
        <w:t>P.S: This feature only works when you click on the start button.</w:t>
      </w:r>
    </w:p>
    <w:p w:rsidR="005E7F0E" w:rsidRDefault="005E7F0E" w:rsidP="005E7F0E">
      <w:r>
        <w:t>Changes to the start button:</w:t>
      </w:r>
    </w:p>
    <w:p w:rsidR="005E7F0E" w:rsidRDefault="005E7F0E" w:rsidP="005E7F0E">
      <w:pPr>
        <w:pStyle w:val="ListParagraph"/>
        <w:numPr>
          <w:ilvl w:val="0"/>
          <w:numId w:val="3"/>
        </w:numPr>
      </w:pPr>
      <w:r>
        <w:t xml:space="preserve">Disabling the start button once it </w:t>
      </w:r>
      <w:proofErr w:type="gramStart"/>
      <w:r>
        <w:t>get</w:t>
      </w:r>
      <w:proofErr w:type="gramEnd"/>
      <w:r>
        <w:t xml:space="preserve"> clicked.</w:t>
      </w:r>
    </w:p>
    <w:p w:rsidR="005E7F0E" w:rsidRDefault="005E7F0E" w:rsidP="005E7F0E">
      <w:pPr>
        <w:pStyle w:val="ListParagraph"/>
        <w:numPr>
          <w:ilvl w:val="0"/>
          <w:numId w:val="3"/>
        </w:numPr>
      </w:pPr>
      <w:r>
        <w:t>Enabling the End game button</w:t>
      </w:r>
      <w:r w:rsidR="00DD48E1">
        <w:t xml:space="preserve"> &amp; hint button.</w:t>
      </w:r>
    </w:p>
    <w:p w:rsidR="00DD48E1" w:rsidRDefault="00DD48E1" w:rsidP="00DD48E1">
      <w:r>
        <w:t>Changes to the main:</w:t>
      </w:r>
    </w:p>
    <w:p w:rsidR="00DD48E1" w:rsidRDefault="00DD48E1" w:rsidP="00DD48E1">
      <w:pPr>
        <w:pStyle w:val="ListParagraph"/>
        <w:numPr>
          <w:ilvl w:val="0"/>
          <w:numId w:val="4"/>
        </w:numPr>
      </w:pPr>
      <w:r>
        <w:t xml:space="preserve">Made the </w:t>
      </w:r>
      <w:proofErr w:type="gramStart"/>
      <w:r>
        <w:t>At</w:t>
      </w:r>
      <w:proofErr w:type="gramEnd"/>
      <w:r>
        <w:t xml:space="preserve"> first both Hint and End Game buttons are disabled.</w:t>
      </w:r>
    </w:p>
    <w:p w:rsidR="00DD48E1" w:rsidRDefault="00DD48E1" w:rsidP="00DD48E1">
      <w:r>
        <w:t>Title:</w:t>
      </w:r>
    </w:p>
    <w:p w:rsidR="00DD48E1" w:rsidRDefault="00DD48E1" w:rsidP="00DD48E1">
      <w:pPr>
        <w:pStyle w:val="ListParagraph"/>
        <w:numPr>
          <w:ilvl w:val="0"/>
          <w:numId w:val="4"/>
        </w:numPr>
      </w:pPr>
      <w:r>
        <w:t>Added a title to the Windows, “Jumble Game”.</w:t>
      </w:r>
    </w:p>
    <w:p w:rsidR="00D968DA" w:rsidRDefault="00D968DA" w:rsidP="00D968DA">
      <w:r>
        <w:t>Hint Feature:</w:t>
      </w:r>
    </w:p>
    <w:p w:rsidR="00D968DA" w:rsidRDefault="00D968DA" w:rsidP="00D968DA">
      <w:pPr>
        <w:pStyle w:val="ListParagraph"/>
        <w:numPr>
          <w:ilvl w:val="0"/>
          <w:numId w:val="4"/>
        </w:numPr>
      </w:pPr>
      <w:r>
        <w:t>Showing a one letter in the first textbox each time user click Hint button.</w:t>
      </w:r>
    </w:p>
    <w:p w:rsidR="00D968DA" w:rsidRDefault="00D968DA" w:rsidP="00D968DA">
      <w:pPr>
        <w:pStyle w:val="ListParagraph"/>
        <w:numPr>
          <w:ilvl w:val="0"/>
          <w:numId w:val="4"/>
        </w:numPr>
      </w:pPr>
      <w:r>
        <w:t xml:space="preserve">After using all the number allowed for each level of difficulty of hints, the Hint button will be disabled. </w:t>
      </w:r>
    </w:p>
    <w:p w:rsidR="00D968DA" w:rsidRDefault="00280835" w:rsidP="00D968DA">
      <w:pPr>
        <w:pStyle w:val="ListParagraph"/>
        <w:numPr>
          <w:ilvl w:val="0"/>
          <w:numId w:val="4"/>
        </w:numPr>
      </w:pPr>
      <w:r>
        <w:t>Text label indicating number of hints left.</w:t>
      </w:r>
    </w:p>
    <w:p w:rsidR="00E46AF9" w:rsidRDefault="00E46AF9" w:rsidP="00E46AF9">
      <w:r>
        <w:t xml:space="preserve">Background </w:t>
      </w:r>
      <w:r w:rsidR="00C73DF9">
        <w:t xml:space="preserve">+ </w:t>
      </w:r>
      <w:r>
        <w:t>Color</w:t>
      </w:r>
    </w:p>
    <w:p w:rsidR="00E46AF9" w:rsidRDefault="00E46AF9" w:rsidP="00E46AF9">
      <w:pPr>
        <w:pStyle w:val="ListParagraph"/>
        <w:numPr>
          <w:ilvl w:val="0"/>
          <w:numId w:val="5"/>
        </w:numPr>
      </w:pPr>
      <w:r>
        <w:t xml:space="preserve">I changed the background </w:t>
      </w:r>
      <w:r w:rsidR="00C73DF9">
        <w:t>picture</w:t>
      </w:r>
      <w:r>
        <w:t xml:space="preserve"> via the </w:t>
      </w:r>
      <w:proofErr w:type="spellStart"/>
      <w:proofErr w:type="gramStart"/>
      <w:r>
        <w:t>sample.fxml</w:t>
      </w:r>
      <w:proofErr w:type="spellEnd"/>
      <w:proofErr w:type="gramEnd"/>
      <w:r>
        <w:t xml:space="preserve"> file itself not through </w:t>
      </w:r>
      <w:proofErr w:type="spellStart"/>
      <w:r>
        <w:t>scenebuilder</w:t>
      </w:r>
      <w:proofErr w:type="spellEnd"/>
      <w:r>
        <w:t>.</w:t>
      </w:r>
    </w:p>
    <w:p w:rsidR="00C73DF9" w:rsidRDefault="00C73DF9" w:rsidP="00E46AF9">
      <w:pPr>
        <w:pStyle w:val="ListParagraph"/>
        <w:numPr>
          <w:ilvl w:val="0"/>
          <w:numId w:val="5"/>
        </w:numPr>
      </w:pPr>
      <w:r>
        <w:t xml:space="preserve">Colors changed through </w:t>
      </w:r>
      <w:proofErr w:type="spellStart"/>
      <w:r>
        <w:t>Scenebuilder</w:t>
      </w:r>
      <w:proofErr w:type="spellEnd"/>
    </w:p>
    <w:p w:rsidR="00C73DF9" w:rsidRDefault="00C73DF9" w:rsidP="00E46AF9">
      <w:pPr>
        <w:pStyle w:val="ListParagraph"/>
        <w:numPr>
          <w:ilvl w:val="0"/>
          <w:numId w:val="5"/>
        </w:numPr>
      </w:pPr>
      <w:r>
        <w:t xml:space="preserve">Bold through </w:t>
      </w:r>
      <w:proofErr w:type="spellStart"/>
      <w:r>
        <w:t>Css</w:t>
      </w:r>
      <w:proofErr w:type="spellEnd"/>
    </w:p>
    <w:p w:rsidR="001208B6" w:rsidRDefault="001208B6" w:rsidP="00E46AF9">
      <w:pPr>
        <w:pStyle w:val="ListParagraph"/>
        <w:numPr>
          <w:ilvl w:val="0"/>
          <w:numId w:val="5"/>
        </w:numPr>
      </w:pPr>
      <w:r>
        <w:t xml:space="preserve">You can see through the </w:t>
      </w:r>
      <w:proofErr w:type="spellStart"/>
      <w:r>
        <w:t>css</w:t>
      </w:r>
      <w:proofErr w:type="spellEnd"/>
      <w:r>
        <w:t xml:space="preserve"> that I created several styles to make the UI look cool </w:t>
      </w:r>
      <w:r>
        <w:sym w:font="Wingdings" w:char="F04A"/>
      </w:r>
    </w:p>
    <w:p w:rsidR="00E46AF9" w:rsidRDefault="00E46AF9" w:rsidP="00E46AF9"/>
    <w:p w:rsidR="00E46AF9" w:rsidRDefault="00E46AF9" w:rsidP="009D6DDB">
      <w:proofErr w:type="gramStart"/>
      <w:r>
        <w:t>P.S</w:t>
      </w:r>
      <w:proofErr w:type="gramEnd"/>
      <w:r>
        <w:t xml:space="preserve">: For highlighting use this, I already made the orange color ready on the </w:t>
      </w:r>
      <w:proofErr w:type="spellStart"/>
      <w:r>
        <w:t>Css</w:t>
      </w:r>
      <w:proofErr w:type="spellEnd"/>
      <w:r w:rsidR="0011230A">
        <w:t xml:space="preserve"> “Change it to whatever you like” </w:t>
      </w:r>
      <w:r>
        <w:t xml:space="preserve">, Just add this whenever you want to use the highlighting just change tf1 to whatever textbox you want :D  &gt;&gt;&gt; </w:t>
      </w:r>
      <w:r w:rsidRPr="008435E6">
        <w:rPr>
          <w:b/>
          <w:bCs/>
        </w:rPr>
        <w:t>tf1.getStyleClass().add("custom");</w:t>
      </w:r>
      <w:bookmarkStart w:id="0" w:name="_GoBack"/>
      <w:bookmarkEnd w:id="0"/>
    </w:p>
    <w:sectPr w:rsidR="00E46AF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ED0652"/>
    <w:multiLevelType w:val="hybridMultilevel"/>
    <w:tmpl w:val="4EB6F9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AD6058"/>
    <w:multiLevelType w:val="hybridMultilevel"/>
    <w:tmpl w:val="BC885D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272498B"/>
    <w:multiLevelType w:val="hybridMultilevel"/>
    <w:tmpl w:val="512425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CD19AB"/>
    <w:multiLevelType w:val="hybridMultilevel"/>
    <w:tmpl w:val="FEAE00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F16E8F"/>
    <w:multiLevelType w:val="hybridMultilevel"/>
    <w:tmpl w:val="6E8EB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3NTA3szQwMzYwMTdV0lEKTi0uzszPAykwrAUA11thhywAAAA="/>
  </w:docVars>
  <w:rsids>
    <w:rsidRoot w:val="00A20369"/>
    <w:rsid w:val="0011230A"/>
    <w:rsid w:val="001208B6"/>
    <w:rsid w:val="001E4532"/>
    <w:rsid w:val="00280835"/>
    <w:rsid w:val="0057764C"/>
    <w:rsid w:val="005E7F0E"/>
    <w:rsid w:val="008435E6"/>
    <w:rsid w:val="008E44DA"/>
    <w:rsid w:val="00926371"/>
    <w:rsid w:val="009D6DDB"/>
    <w:rsid w:val="00A20369"/>
    <w:rsid w:val="00B056FC"/>
    <w:rsid w:val="00C73DF9"/>
    <w:rsid w:val="00D968DA"/>
    <w:rsid w:val="00DD48E1"/>
    <w:rsid w:val="00E46A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8C2B4D"/>
  <w15:chartTrackingRefBased/>
  <w15:docId w15:val="{67D0EFCC-2242-4452-84AD-C7B201F4F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03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6</TotalTime>
  <Pages>1</Pages>
  <Words>242</Words>
  <Characters>138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meen Sha'ban</dc:creator>
  <cp:keywords/>
  <dc:description/>
  <cp:lastModifiedBy>Narmeen Sha'ban</cp:lastModifiedBy>
  <cp:revision>8</cp:revision>
  <dcterms:created xsi:type="dcterms:W3CDTF">2016-11-04T16:32:00Z</dcterms:created>
  <dcterms:modified xsi:type="dcterms:W3CDTF">2016-11-04T21:08:00Z</dcterms:modified>
</cp:coreProperties>
</file>